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FBD897" w14:textId="77777777" w:rsidR="00DC00CD" w:rsidRPr="000A30D8" w:rsidRDefault="00DC00CD" w:rsidP="00DC00C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47/25</w:t>
      </w:r>
    </w:p>
    <w:p w14:paraId="47B0DC71" w14:textId="77777777" w:rsidR="00DC00CD" w:rsidRPr="000A30D8" w:rsidRDefault="00DC00CD" w:rsidP="00DC00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6705AEBE" w14:textId="77777777" w:rsidR="00DC00CD" w:rsidRPr="000A30D8" w:rsidRDefault="00DC00CD" w:rsidP="00DC00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1732/25</w:t>
      </w:r>
    </w:p>
    <w:p w14:paraId="600DAB1A" w14:textId="77777777" w:rsidR="00DC00CD" w:rsidRPr="000A30D8" w:rsidRDefault="00DC00CD" w:rsidP="00DC00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0769FCDC" w14:textId="59009EDD" w:rsidR="00DC00CD" w:rsidRPr="000A30D8" w:rsidRDefault="00DC00CD" w:rsidP="00DC00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7 de mayo de 2025</w:t>
      </w:r>
    </w:p>
    <w:p w14:paraId="0816336E" w14:textId="77777777" w:rsidR="00DC00CD" w:rsidRPr="000A30D8" w:rsidRDefault="00DC00CD" w:rsidP="00DC00CD">
      <w:pPr>
        <w:spacing w:line="260" w:lineRule="exact"/>
        <w:jc w:val="both"/>
        <w:rPr>
          <w:lang w:val="es-ES"/>
        </w:rPr>
      </w:pPr>
    </w:p>
    <w:p w14:paraId="56BFBC94" w14:textId="77777777" w:rsidR="00DC00CD" w:rsidRPr="000A30D8" w:rsidRDefault="00DC00CD" w:rsidP="00DC00CD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14:paraId="14B26DC2" w14:textId="77777777" w:rsidR="00DC00CD" w:rsidRPr="000A30D8" w:rsidRDefault="00DC00CD" w:rsidP="00DC00CD">
      <w:pPr>
        <w:spacing w:line="260" w:lineRule="exact"/>
        <w:jc w:val="both"/>
        <w:rPr>
          <w:bCs/>
          <w:lang w:val="es-ES_tradnl"/>
        </w:rPr>
      </w:pPr>
    </w:p>
    <w:p w14:paraId="1C2965D9" w14:textId="77777777" w:rsidR="00DC00CD" w:rsidRDefault="00DC00CD" w:rsidP="00DC00CD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El vencimiento de prórroga de designación de la Srta. Quimey Jael </w:t>
      </w:r>
      <w:proofErr w:type="spellStart"/>
      <w:r>
        <w:rPr>
          <w:bCs/>
          <w:lang w:val="es-ES_tradnl"/>
        </w:rPr>
        <w:t>Rodi</w:t>
      </w:r>
      <w:proofErr w:type="spellEnd"/>
      <w:r>
        <w:rPr>
          <w:bCs/>
          <w:lang w:val="es-ES_tradnl"/>
        </w:rPr>
        <w:t xml:space="preserve"> Godoy (Leg.16281*Cargo de Planta 27022108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ra “Estructuras de Datos</w:t>
      </w:r>
      <w:r w:rsidRPr="000A30D8">
        <w:rPr>
          <w:bCs/>
          <w:lang w:val="es-ES_tradnl"/>
        </w:rPr>
        <w:t>”;</w:t>
      </w:r>
    </w:p>
    <w:p w14:paraId="7B34FC69" w14:textId="77777777" w:rsidR="00DC00CD" w:rsidRDefault="00DC00CD" w:rsidP="00DC00CD">
      <w:pPr>
        <w:spacing w:line="260" w:lineRule="exact"/>
        <w:ind w:firstLine="851"/>
        <w:jc w:val="both"/>
        <w:rPr>
          <w:bCs/>
          <w:lang w:val="es-ES_tradnl"/>
        </w:rPr>
      </w:pPr>
    </w:p>
    <w:p w14:paraId="3AC44C65" w14:textId="77777777" w:rsidR="00DC00CD" w:rsidRDefault="00DC00CD" w:rsidP="00DC00CD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El vencimiento de prórroga de designación del Sr. Matías Emiliano </w:t>
      </w:r>
      <w:proofErr w:type="spellStart"/>
      <w:r>
        <w:rPr>
          <w:bCs/>
          <w:lang w:val="es-ES_tradnl"/>
        </w:rPr>
        <w:t>Gandolfo</w:t>
      </w:r>
      <w:proofErr w:type="spellEnd"/>
      <w:r>
        <w:rPr>
          <w:bCs/>
          <w:lang w:val="es-ES_tradnl"/>
        </w:rPr>
        <w:t xml:space="preserve"> (Leg.16267*Cargo de Planta 27027290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ra “Inteligencia Artificial</w:t>
      </w:r>
      <w:r w:rsidRPr="000A30D8">
        <w:rPr>
          <w:bCs/>
          <w:lang w:val="es-ES_tradnl"/>
        </w:rPr>
        <w:t>”;</w:t>
      </w:r>
      <w:r>
        <w:rPr>
          <w:bCs/>
          <w:lang w:val="es-ES_tradnl"/>
        </w:rPr>
        <w:t xml:space="preserve"> y</w:t>
      </w:r>
    </w:p>
    <w:p w14:paraId="17B38919" w14:textId="77777777" w:rsidR="00DC00CD" w:rsidRPr="000A30D8" w:rsidRDefault="00DC00CD" w:rsidP="00DC00CD">
      <w:pPr>
        <w:spacing w:line="260" w:lineRule="exact"/>
        <w:jc w:val="both"/>
        <w:rPr>
          <w:bCs/>
          <w:lang w:val="es-ES_tradnl"/>
        </w:rPr>
      </w:pPr>
      <w:bookmarkStart w:id="0" w:name="_GoBack"/>
      <w:bookmarkEnd w:id="0"/>
    </w:p>
    <w:p w14:paraId="5D9F45B8" w14:textId="77777777" w:rsidR="00DC00CD" w:rsidRPr="000A30D8" w:rsidRDefault="00DC00CD" w:rsidP="00DC00CD">
      <w:pPr>
        <w:spacing w:line="260" w:lineRule="exact"/>
        <w:jc w:val="both"/>
        <w:rPr>
          <w:bCs/>
          <w:lang w:val="es-ES"/>
        </w:rPr>
      </w:pPr>
    </w:p>
    <w:p w14:paraId="4242822E" w14:textId="77777777" w:rsidR="00DC00CD" w:rsidRPr="000A30D8" w:rsidRDefault="00DC00CD" w:rsidP="00DC00CD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14:paraId="0C88EC7D" w14:textId="77777777" w:rsidR="00DC00CD" w:rsidRPr="000A30D8" w:rsidRDefault="00DC00CD" w:rsidP="00DC00CD">
      <w:pPr>
        <w:spacing w:line="260" w:lineRule="exact"/>
        <w:ind w:right="-29"/>
        <w:jc w:val="both"/>
        <w:rPr>
          <w:lang w:val="es-ES"/>
        </w:rPr>
      </w:pPr>
    </w:p>
    <w:p w14:paraId="7BE53FB6" w14:textId="77777777" w:rsidR="00DC00CD" w:rsidRDefault="00DC00CD" w:rsidP="00DC00CD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14:paraId="24CA3430" w14:textId="77777777" w:rsidR="00DC00CD" w:rsidRDefault="00DC00CD" w:rsidP="00DC00CD">
      <w:pPr>
        <w:jc w:val="both"/>
        <w:rPr>
          <w:lang w:val="es-ES" w:eastAsia="es-ES"/>
        </w:rPr>
      </w:pPr>
    </w:p>
    <w:p w14:paraId="7C40CDB5" w14:textId="77777777" w:rsidR="00DC00CD" w:rsidRPr="000A30D8" w:rsidRDefault="00DC00CD" w:rsidP="00DC00CD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27 de mayo de 2025,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14:paraId="5D208267" w14:textId="77777777" w:rsidR="00DC00CD" w:rsidRDefault="00DC00CD" w:rsidP="00DC00C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14:paraId="433787C1" w14:textId="77777777" w:rsidR="00DC00CD" w:rsidRPr="00E20900" w:rsidRDefault="00DC00CD" w:rsidP="00DC00C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14:paraId="445FC4E4" w14:textId="77777777" w:rsidR="00DC00CD" w:rsidRPr="000A30D8" w:rsidRDefault="00DC00CD" w:rsidP="00DC00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14:paraId="29112723" w14:textId="77777777" w:rsidR="00DC00CD" w:rsidRPr="000A30D8" w:rsidRDefault="00DC00CD" w:rsidP="00DC00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14:paraId="1217280F" w14:textId="77777777" w:rsidR="00DC00CD" w:rsidRPr="000A30D8" w:rsidRDefault="00DC00CD" w:rsidP="00DC00C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14:paraId="1D687FB9" w14:textId="77777777" w:rsidR="00DC00CD" w:rsidRPr="000A30D8" w:rsidRDefault="00DC00CD" w:rsidP="00DC00CD">
      <w:pPr>
        <w:spacing w:line="260" w:lineRule="exact"/>
        <w:jc w:val="both"/>
        <w:rPr>
          <w:b/>
          <w:szCs w:val="20"/>
          <w:lang w:val="es-ES"/>
        </w:rPr>
      </w:pPr>
    </w:p>
    <w:p w14:paraId="4CF89F7E" w14:textId="77777777" w:rsidR="00DC00CD" w:rsidRPr="000A30D8" w:rsidRDefault="00DC00CD" w:rsidP="00DC00CD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14:paraId="790B82F5" w14:textId="77777777" w:rsidR="00DC00CD" w:rsidRPr="000A30D8" w:rsidRDefault="00DC00CD" w:rsidP="00DC00CD">
      <w:pPr>
        <w:spacing w:line="260" w:lineRule="exact"/>
        <w:rPr>
          <w:b/>
          <w:lang w:val="es-ES"/>
        </w:rPr>
      </w:pPr>
    </w:p>
    <w:p w14:paraId="49ABD735" w14:textId="77777777" w:rsidR="00DC00CD" w:rsidRPr="000A30D8" w:rsidRDefault="00DC00CD" w:rsidP="00DC00CD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14:paraId="606BDCCD" w14:textId="77777777" w:rsidR="00DC00CD" w:rsidRPr="000A30D8" w:rsidRDefault="00DC00CD" w:rsidP="00DC00CD">
      <w:pPr>
        <w:spacing w:line="260" w:lineRule="exact"/>
        <w:jc w:val="both"/>
        <w:rPr>
          <w:b/>
          <w:szCs w:val="20"/>
          <w:lang w:val="es-ES"/>
        </w:rPr>
      </w:pPr>
    </w:p>
    <w:p w14:paraId="2502886E" w14:textId="77777777" w:rsidR="00DC00CD" w:rsidRDefault="00DC00CD" w:rsidP="00DC00C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Estructuras de Datos” (Cód. 7655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14:paraId="6D38A346" w14:textId="77777777" w:rsidR="00DC00CD" w:rsidRPr="000A30D8" w:rsidRDefault="00DC00CD" w:rsidP="00DC00C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30DCA0ED" w14:textId="77777777" w:rsidR="00DC00CD" w:rsidRPr="0082691C" w:rsidRDefault="00DC00CD" w:rsidP="00DC00CD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I: Teoría de Ciencias de la Computación</w:t>
      </w:r>
    </w:p>
    <w:p w14:paraId="1B167E8A" w14:textId="77777777" w:rsidR="00DC00CD" w:rsidRPr="0082691C" w:rsidRDefault="00DC00CD" w:rsidP="00DC00CD">
      <w:pPr>
        <w:spacing w:line="260" w:lineRule="exact"/>
        <w:jc w:val="both"/>
        <w:rPr>
          <w:b/>
          <w:szCs w:val="20"/>
          <w:lang w:val="es-ES"/>
        </w:rPr>
      </w:pPr>
    </w:p>
    <w:p w14:paraId="490130D3" w14:textId="77777777" w:rsidR="00DC00CD" w:rsidRDefault="00DC00CD" w:rsidP="00DC00C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 w:rsidRPr="0082691C">
        <w:rPr>
          <w:lang w:val="es-ES"/>
        </w:rPr>
        <w:t xml:space="preserve">Un (01) cargo de </w:t>
      </w:r>
      <w:r w:rsidRPr="0082691C">
        <w:rPr>
          <w:b/>
          <w:lang w:val="es-ES"/>
        </w:rPr>
        <w:t>Ayudante de Docencia “B”</w:t>
      </w:r>
      <w:r w:rsidRPr="0082691C">
        <w:rPr>
          <w:lang w:val="es-ES"/>
        </w:rPr>
        <w:t xml:space="preserve"> – asignatura </w:t>
      </w:r>
      <w:r>
        <w:rPr>
          <w:b/>
          <w:lang w:val="es-ES"/>
        </w:rPr>
        <w:t>“Inteligencia Artificial” (Cód. 5684</w:t>
      </w:r>
      <w:r w:rsidRPr="0082691C">
        <w:rPr>
          <w:b/>
          <w:lang w:val="es-ES"/>
        </w:rPr>
        <w:t>);</w:t>
      </w:r>
    </w:p>
    <w:p w14:paraId="4DBAED70" w14:textId="77777777" w:rsidR="00DC00CD" w:rsidRDefault="00DC00CD" w:rsidP="00DC00CD">
      <w:pPr>
        <w:spacing w:line="260" w:lineRule="exact"/>
        <w:jc w:val="both"/>
        <w:rPr>
          <w:b/>
          <w:szCs w:val="20"/>
          <w:lang w:val="es-ES"/>
        </w:rPr>
      </w:pPr>
    </w:p>
    <w:p w14:paraId="1733B2EA" w14:textId="77777777" w:rsidR="00DC00CD" w:rsidRDefault="00DC00CD" w:rsidP="00DC00CD">
      <w:pPr>
        <w:spacing w:line="260" w:lineRule="exact"/>
        <w:jc w:val="both"/>
        <w:rPr>
          <w:b/>
          <w:lang w:val="es-ES"/>
        </w:rPr>
      </w:pPr>
    </w:p>
    <w:p w14:paraId="35636A97" w14:textId="77777777" w:rsidR="00DC00CD" w:rsidRPr="000A30D8" w:rsidRDefault="00DC00CD" w:rsidP="00DC00CD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14:paraId="41FCE372" w14:textId="77777777" w:rsidR="00DC00CD" w:rsidRDefault="00DC00CD" w:rsidP="00DC00CD">
      <w:pPr>
        <w:spacing w:line="260" w:lineRule="exact"/>
        <w:jc w:val="both"/>
        <w:rPr>
          <w:b/>
          <w:lang w:val="es-ES"/>
        </w:rPr>
      </w:pPr>
    </w:p>
    <w:p w14:paraId="1DAE55EC" w14:textId="77777777" w:rsidR="00DC00CD" w:rsidRDefault="00DC00CD" w:rsidP="00DC00CD">
      <w:pPr>
        <w:spacing w:line="260" w:lineRule="exact"/>
        <w:jc w:val="both"/>
        <w:rPr>
          <w:b/>
          <w:lang w:val="es-ES"/>
        </w:rPr>
      </w:pPr>
    </w:p>
    <w:p w14:paraId="4422F97A" w14:textId="77777777" w:rsidR="00DC00CD" w:rsidRDefault="00DC00CD" w:rsidP="00DC00CD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 xml:space="preserve">/// CDCIC-147/25 </w:t>
      </w:r>
    </w:p>
    <w:p w14:paraId="0CC9A6BF" w14:textId="77777777" w:rsidR="00DC00CD" w:rsidRPr="000A30D8" w:rsidRDefault="00DC00CD" w:rsidP="00DC00C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14:paraId="2F0EB6AB" w14:textId="77777777" w:rsidR="00DC00CD" w:rsidRPr="000A30D8" w:rsidRDefault="00DC00CD" w:rsidP="00DC00C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DC00CD" w:rsidRPr="005F1FEE" w14:paraId="610932EB" w14:textId="77777777" w:rsidTr="0041394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28A52" w14:textId="77777777" w:rsidR="00DC00CD" w:rsidRPr="005F1FEE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F1FEE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16194" w14:textId="77777777" w:rsidR="00DC00CD" w:rsidRPr="005F1FEE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F1FEE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DC00CD" w:rsidRPr="00A92D7D" w14:paraId="3E5BBAC6" w14:textId="77777777" w:rsidTr="0041394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F35E81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>Dr. Sergio Alejandro Góm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B7D3B60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A92D7D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</w:tr>
      <w:tr w:rsidR="00DC00CD" w:rsidRPr="00A92D7D" w14:paraId="5EDE86EE" w14:textId="77777777" w:rsidTr="0041394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192328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F669E95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A92D7D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DC00CD" w:rsidRPr="000A30D8" w14:paraId="6BA95C29" w14:textId="77777777" w:rsidTr="0041394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B3945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 w:rsidRPr="00A92D7D"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0D99D" w14:textId="77777777" w:rsidR="00DC00CD" w:rsidRPr="000A30D8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>Dr. Federico Joaquín</w:t>
            </w:r>
          </w:p>
        </w:tc>
      </w:tr>
    </w:tbl>
    <w:p w14:paraId="5B41821C" w14:textId="77777777" w:rsidR="00DC00CD" w:rsidRPr="000A30D8" w:rsidRDefault="00DC00CD" w:rsidP="00DC00CD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7B2957B1" w14:textId="77777777" w:rsidR="00DC00CD" w:rsidRPr="000A30D8" w:rsidRDefault="00DC00CD" w:rsidP="00DC00C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eligencia Artificia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DC00CD" w:rsidRPr="00694048" w14:paraId="5F86A154" w14:textId="77777777" w:rsidTr="0041394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6143D" w14:textId="77777777" w:rsidR="00DC00CD" w:rsidRPr="00694048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35A93" w14:textId="77777777" w:rsidR="00DC00CD" w:rsidRPr="00694048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DC00CD" w:rsidRPr="00A92D7D" w14:paraId="7541DBD2" w14:textId="77777777" w:rsidTr="0041394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E7EAF5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>Dr. Alejandro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2D91DF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A92D7D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</w:tr>
      <w:tr w:rsidR="00DC00CD" w:rsidRPr="00A92D7D" w14:paraId="6A732951" w14:textId="77777777" w:rsidTr="0041394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9AEFE3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4F1C72F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A92D7D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</w:tr>
      <w:tr w:rsidR="00DC00CD" w:rsidRPr="000A30D8" w14:paraId="3B7E6954" w14:textId="77777777" w:rsidTr="0041394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5010F" w14:textId="77777777" w:rsidR="00DC00CD" w:rsidRPr="00A92D7D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A92D7D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68738" w14:textId="77777777" w:rsidR="00DC00CD" w:rsidRPr="000A30D8" w:rsidRDefault="00DC00CD" w:rsidP="0041394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92D7D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A92D7D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</w:tbl>
    <w:p w14:paraId="7B9B8A43" w14:textId="77777777" w:rsidR="00DC00CD" w:rsidRDefault="00DC00CD" w:rsidP="00DC00CD">
      <w:pPr>
        <w:spacing w:line="260" w:lineRule="exact"/>
        <w:jc w:val="both"/>
        <w:rPr>
          <w:b/>
          <w:lang w:val="es-ES"/>
        </w:rPr>
      </w:pPr>
    </w:p>
    <w:p w14:paraId="191428E0" w14:textId="77777777" w:rsidR="00DC00CD" w:rsidRDefault="00DC00CD" w:rsidP="00DC00CD">
      <w:pPr>
        <w:spacing w:line="260" w:lineRule="exact"/>
        <w:jc w:val="both"/>
        <w:rPr>
          <w:b/>
          <w:lang w:val="es-ES"/>
        </w:rPr>
      </w:pPr>
    </w:p>
    <w:p w14:paraId="3570C8A8" w14:textId="77777777" w:rsidR="00DC00CD" w:rsidRPr="000A30D8" w:rsidRDefault="00DC00CD" w:rsidP="00DC00CD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>
        <w:rPr>
          <w:lang w:val="es-ES"/>
        </w:rPr>
        <w:t>Académica en cada cuatrimestre.</w:t>
      </w:r>
    </w:p>
    <w:p w14:paraId="42CEA01C" w14:textId="77777777" w:rsidR="00DC00CD" w:rsidRDefault="00DC00CD" w:rsidP="00DC00CD">
      <w:pPr>
        <w:spacing w:line="260" w:lineRule="exact"/>
        <w:jc w:val="both"/>
        <w:rPr>
          <w:b/>
          <w:lang w:val="es-ES"/>
        </w:rPr>
      </w:pPr>
    </w:p>
    <w:p w14:paraId="0BE12C2A" w14:textId="77777777" w:rsidR="00DC00CD" w:rsidRPr="000A30D8" w:rsidRDefault="00DC00CD" w:rsidP="00DC00CD">
      <w:pPr>
        <w:spacing w:line="260" w:lineRule="exact"/>
        <w:jc w:val="both"/>
        <w:rPr>
          <w:lang w:val="es-ES"/>
        </w:rPr>
      </w:pPr>
      <w:r w:rsidRPr="006E48B8">
        <w:rPr>
          <w:b/>
          <w:lang w:val="es-ES"/>
        </w:rPr>
        <w:t>ARTICULO 4</w:t>
      </w:r>
      <w:r w:rsidRPr="006E48B8">
        <w:rPr>
          <w:b/>
        </w:rPr>
        <w:fldChar w:fldCharType="begin"/>
      </w:r>
      <w:r w:rsidRPr="006E48B8">
        <w:rPr>
          <w:b/>
          <w:lang w:val="es-ES"/>
        </w:rPr>
        <w:instrText>SYMBOL 176 \f "Symbol" \s 12</w:instrText>
      </w:r>
      <w:r w:rsidRPr="006E48B8">
        <w:rPr>
          <w:b/>
        </w:rPr>
        <w:fldChar w:fldCharType="separate"/>
      </w:r>
      <w:r w:rsidRPr="006E48B8">
        <w:rPr>
          <w:b/>
          <w:lang w:val="es-ES"/>
        </w:rPr>
        <w:t>°</w:t>
      </w:r>
      <w:r w:rsidRPr="006E48B8">
        <w:rPr>
          <w:b/>
        </w:rPr>
        <w:fldChar w:fldCharType="end"/>
      </w:r>
      <w:r w:rsidRPr="006E48B8">
        <w:rPr>
          <w:b/>
          <w:lang w:val="es-ES"/>
        </w:rPr>
        <w:t>:</w:t>
      </w:r>
      <w:r w:rsidRPr="006E48B8">
        <w:rPr>
          <w:lang w:val="es-ES"/>
        </w:rPr>
        <w:t xml:space="preserve"> Establecer que las inscripciones de postulantes se recibir</w:t>
      </w:r>
      <w:proofErr w:type="spellStart"/>
      <w:r w:rsidRPr="006E48B8">
        <w:rPr>
          <w:lang w:val="es-AR"/>
        </w:rPr>
        <w:t>án</w:t>
      </w:r>
      <w:proofErr w:type="spellEnd"/>
      <w:r w:rsidRPr="006E48B8">
        <w:rPr>
          <w:lang w:val="es-AR"/>
        </w:rPr>
        <w:t xml:space="preserve"> </w:t>
      </w:r>
      <w:r>
        <w:rPr>
          <w:lang w:val="es-AR"/>
        </w:rPr>
        <w:t>desde el 09 al 13 de junio</w:t>
      </w:r>
      <w:r w:rsidRPr="006E48B8">
        <w:rPr>
          <w:lang w:val="es-AR"/>
        </w:rPr>
        <w:t xml:space="preserve"> de 2025 a través de la casilla de correo electrónico</w:t>
      </w:r>
      <w:r w:rsidRPr="000A30D8">
        <w:rPr>
          <w:lang w:val="es-AR"/>
        </w:rPr>
        <w:t xml:space="preserve">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14:paraId="58680080" w14:textId="77777777" w:rsidR="00DC00CD" w:rsidRPr="000A30D8" w:rsidRDefault="00DC00CD" w:rsidP="00DC00CD">
      <w:pPr>
        <w:spacing w:line="260" w:lineRule="exact"/>
        <w:jc w:val="both"/>
        <w:rPr>
          <w:lang w:val="es-ES"/>
        </w:rPr>
      </w:pPr>
    </w:p>
    <w:p w14:paraId="28E82603" w14:textId="77777777" w:rsidR="00DC00CD" w:rsidRPr="000A30D8" w:rsidRDefault="00DC00CD" w:rsidP="00DC00CD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14:paraId="6D071010" w14:textId="77777777" w:rsidR="00DC00CD" w:rsidRPr="000A30D8" w:rsidRDefault="00DC00CD" w:rsidP="00DC00CD">
      <w:pPr>
        <w:spacing w:line="260" w:lineRule="exact"/>
        <w:jc w:val="both"/>
        <w:rPr>
          <w:bCs/>
          <w:lang w:val="es-ES"/>
        </w:rPr>
      </w:pPr>
    </w:p>
    <w:p w14:paraId="430020E3" w14:textId="77777777" w:rsidR="00DC00CD" w:rsidRPr="00F64373" w:rsidRDefault="00DC00CD" w:rsidP="00DC00CD"/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DE452C" w14:textId="77777777" w:rsidR="00B06B83" w:rsidRDefault="00B06B83">
      <w:r>
        <w:separator/>
      </w:r>
    </w:p>
  </w:endnote>
  <w:endnote w:type="continuationSeparator" w:id="0">
    <w:p w14:paraId="79EF8B7D" w14:textId="77777777" w:rsidR="00B06B83" w:rsidRDefault="00B06B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26138" w14:textId="77777777" w:rsidR="00B06B83" w:rsidRDefault="00B06B83">
      <w:r>
        <w:separator/>
      </w:r>
    </w:p>
  </w:footnote>
  <w:footnote w:type="continuationSeparator" w:id="0">
    <w:p w14:paraId="1592FFDA" w14:textId="77777777" w:rsidR="00B06B83" w:rsidRDefault="00B06B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B83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00CD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28T15:56:00Z</dcterms:created>
  <dcterms:modified xsi:type="dcterms:W3CDTF">2025-05-28T15:56:00Z</dcterms:modified>
</cp:coreProperties>
</file>